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9C3685" w14:textId="74D532C6" w:rsidR="00E8673E" w:rsidRPr="00E8673E" w:rsidRDefault="00E8673E" w:rsidP="00E867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050"/>
          <w:sz w:val="18"/>
          <w:szCs w:val="18"/>
        </w:rPr>
      </w:pPr>
      <w:r>
        <w:rPr>
          <w:rFonts w:ascii="Lucida Console" w:hAnsi="Lucida Console" w:cs="Lucida Console"/>
          <w:color w:val="00B050"/>
          <w:sz w:val="18"/>
          <w:szCs w:val="18"/>
        </w:rPr>
        <w:t>*Declare the directory on my computer to create the clone. I cannot push the documents if I do not do it first in my local folder</w:t>
      </w:r>
    </w:p>
    <w:p w14:paraId="79BC4359" w14:textId="03DE1979" w:rsidR="00E8673E" w:rsidRDefault="00E8673E" w:rsidP="00E867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d /c/Users/Angela/Documents/Autum_2018/</w:t>
      </w:r>
      <w:proofErr w:type="spellStart"/>
      <w:r>
        <w:rPr>
          <w:rFonts w:ascii="Lucida Console" w:hAnsi="Lucida Console" w:cs="Lucida Console"/>
          <w:sz w:val="18"/>
          <w:szCs w:val="18"/>
        </w:rPr>
        <w:t>Perspectives_Comp</w:t>
      </w:r>
      <w:proofErr w:type="spellEnd"/>
    </w:p>
    <w:p w14:paraId="7A83F3B8" w14:textId="7F106442" w:rsidR="00F31815" w:rsidRPr="00F31815" w:rsidRDefault="00F31815" w:rsidP="00E867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050"/>
          <w:sz w:val="18"/>
          <w:szCs w:val="18"/>
        </w:rPr>
      </w:pPr>
      <w:r w:rsidRPr="00F31815">
        <w:rPr>
          <w:rFonts w:ascii="Lucida Console" w:hAnsi="Lucida Console" w:cs="Lucida Console"/>
          <w:color w:val="00B050"/>
          <w:sz w:val="18"/>
          <w:szCs w:val="18"/>
        </w:rPr>
        <w:t>*I clone the folder</w:t>
      </w:r>
    </w:p>
    <w:p w14:paraId="672E85E2" w14:textId="454B0AFA" w:rsidR="00F31815" w:rsidRDefault="00F31815" w:rsidP="00F3181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git clone </w:t>
      </w:r>
      <w:hyperlink r:id="rId4" w:history="1">
        <w:r w:rsidRPr="005C39DF">
          <w:rPr>
            <w:rStyle w:val="Hyperlink"/>
            <w:rFonts w:ascii="Lucida Console" w:hAnsi="Lucida Console" w:cs="Lucida Console"/>
            <w:sz w:val="18"/>
            <w:szCs w:val="18"/>
          </w:rPr>
          <w:t>https://github.com/AZorroMedina/HW1.git</w:t>
        </w:r>
      </w:hyperlink>
    </w:p>
    <w:p w14:paraId="6AF102B1" w14:textId="1538608A" w:rsidR="00F31764" w:rsidRPr="00F31764" w:rsidRDefault="00F31764" w:rsidP="00F3181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050"/>
          <w:sz w:val="18"/>
          <w:szCs w:val="18"/>
        </w:rPr>
      </w:pPr>
      <w:r w:rsidRPr="00F31764">
        <w:rPr>
          <w:rFonts w:ascii="Lucida Console" w:hAnsi="Lucida Console" w:cs="Lucida Console"/>
          <w:color w:val="00B050"/>
          <w:sz w:val="18"/>
          <w:szCs w:val="18"/>
        </w:rPr>
        <w:t>*Create the branch</w:t>
      </w:r>
    </w:p>
    <w:p w14:paraId="382EE2B2" w14:textId="77777777" w:rsidR="00F31764" w:rsidRDefault="00F31764" w:rsidP="00F3176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branch python</w:t>
      </w:r>
    </w:p>
    <w:p w14:paraId="2EDC5491" w14:textId="073ABC78" w:rsidR="00F31764" w:rsidRPr="00F31764" w:rsidRDefault="00F31764" w:rsidP="00F3181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050"/>
          <w:sz w:val="18"/>
          <w:szCs w:val="18"/>
        </w:rPr>
      </w:pPr>
      <w:r w:rsidRPr="00F31764">
        <w:rPr>
          <w:rFonts w:ascii="Lucida Console" w:hAnsi="Lucida Console" w:cs="Lucida Console"/>
          <w:color w:val="00B050"/>
          <w:sz w:val="18"/>
          <w:szCs w:val="18"/>
        </w:rPr>
        <w:t>*Pasted the documents on my local folder</w:t>
      </w:r>
    </w:p>
    <w:p w14:paraId="735CEF14" w14:textId="45B8B803" w:rsidR="00F31764" w:rsidRPr="00F31764" w:rsidRDefault="00F31764" w:rsidP="00F3181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050"/>
          <w:sz w:val="18"/>
          <w:szCs w:val="18"/>
        </w:rPr>
      </w:pPr>
      <w:r w:rsidRPr="00F31764">
        <w:rPr>
          <w:rFonts w:ascii="Lucida Console" w:hAnsi="Lucida Console" w:cs="Lucida Console"/>
          <w:color w:val="00B050"/>
          <w:sz w:val="18"/>
          <w:szCs w:val="18"/>
        </w:rPr>
        <w:t>*Add all the changes on the folder</w:t>
      </w:r>
    </w:p>
    <w:p w14:paraId="40AEAFFB" w14:textId="498FEF10" w:rsidR="00F31764" w:rsidRDefault="00F31764" w:rsidP="00F3181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git </w:t>
      </w:r>
      <w:proofErr w:type="gramStart"/>
      <w:r>
        <w:rPr>
          <w:rFonts w:ascii="Lucida Console" w:hAnsi="Lucida Console" w:cs="Lucida Console"/>
          <w:sz w:val="18"/>
          <w:szCs w:val="18"/>
        </w:rPr>
        <w:t>add .</w:t>
      </w:r>
      <w:proofErr w:type="gramEnd"/>
    </w:p>
    <w:p w14:paraId="31D30384" w14:textId="585F6658" w:rsidR="00F31764" w:rsidRPr="00F31764" w:rsidRDefault="00F31764" w:rsidP="00F3181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050"/>
          <w:sz w:val="18"/>
          <w:szCs w:val="18"/>
        </w:rPr>
      </w:pPr>
      <w:r w:rsidRPr="00F31764">
        <w:rPr>
          <w:rFonts w:ascii="Lucida Console" w:hAnsi="Lucida Console" w:cs="Lucida Console"/>
          <w:color w:val="00B050"/>
          <w:sz w:val="18"/>
          <w:szCs w:val="18"/>
        </w:rPr>
        <w:t>*Commit the folder where the python datasets are</w:t>
      </w:r>
    </w:p>
    <w:p w14:paraId="0D90A762" w14:textId="77777777" w:rsidR="00F31764" w:rsidRDefault="00F31764" w:rsidP="00F3176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commit -m "Python Datasets"</w:t>
      </w:r>
    </w:p>
    <w:p w14:paraId="5EE610B0" w14:textId="3AAA66BE" w:rsidR="00F31764" w:rsidRPr="00F31764" w:rsidRDefault="00F31764" w:rsidP="00F3181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050"/>
          <w:sz w:val="18"/>
          <w:szCs w:val="18"/>
        </w:rPr>
      </w:pPr>
      <w:r w:rsidRPr="00F31764">
        <w:rPr>
          <w:rFonts w:ascii="Lucida Console" w:hAnsi="Lucida Console" w:cs="Lucida Console"/>
          <w:color w:val="00B050"/>
          <w:sz w:val="18"/>
          <w:szCs w:val="18"/>
        </w:rPr>
        <w:t xml:space="preserve">*Push the documents to the </w:t>
      </w:r>
      <w:proofErr w:type="spellStart"/>
      <w:r w:rsidRPr="00F31764">
        <w:rPr>
          <w:rFonts w:ascii="Lucida Console" w:hAnsi="Lucida Console" w:cs="Lucida Console"/>
          <w:color w:val="00B050"/>
          <w:sz w:val="18"/>
          <w:szCs w:val="18"/>
        </w:rPr>
        <w:t>github</w:t>
      </w:r>
      <w:proofErr w:type="spellEnd"/>
      <w:r w:rsidRPr="00F31764">
        <w:rPr>
          <w:rFonts w:ascii="Lucida Console" w:hAnsi="Lucida Console" w:cs="Lucida Console"/>
          <w:color w:val="00B050"/>
          <w:sz w:val="18"/>
          <w:szCs w:val="18"/>
        </w:rPr>
        <w:t xml:space="preserve"> repository</w:t>
      </w:r>
    </w:p>
    <w:p w14:paraId="12B9CCDB" w14:textId="7E671188" w:rsidR="00F31764" w:rsidRDefault="00F31764" w:rsidP="00F3176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push</w:t>
      </w:r>
    </w:p>
    <w:p w14:paraId="531888B0" w14:textId="195BCC34" w:rsidR="00433FC7" w:rsidRPr="006C2F75" w:rsidRDefault="00433FC7" w:rsidP="00F3176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050"/>
          <w:sz w:val="18"/>
          <w:szCs w:val="18"/>
        </w:rPr>
      </w:pPr>
      <w:bookmarkStart w:id="0" w:name="_GoBack"/>
      <w:r w:rsidRPr="006C2F75">
        <w:rPr>
          <w:rFonts w:ascii="Lucida Console" w:hAnsi="Lucida Console" w:cs="Lucida Console"/>
          <w:color w:val="00B050"/>
          <w:sz w:val="18"/>
          <w:szCs w:val="18"/>
        </w:rPr>
        <w:t xml:space="preserve">*The problem: I don’t know what is happening with the </w:t>
      </w:r>
      <w:r w:rsidR="006C2F75" w:rsidRPr="006C2F75">
        <w:rPr>
          <w:rFonts w:ascii="Lucida Console" w:hAnsi="Lucida Console" w:cs="Lucida Console"/>
          <w:color w:val="00B050"/>
          <w:sz w:val="18"/>
          <w:szCs w:val="18"/>
        </w:rPr>
        <w:t>python branch, I’m working on the master branch</w:t>
      </w:r>
    </w:p>
    <w:bookmarkEnd w:id="0"/>
    <w:p w14:paraId="71B5AEAB" w14:textId="77777777" w:rsidR="006C2F75" w:rsidRDefault="006C2F75" w:rsidP="00F3176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81D5D2B" w14:textId="77777777" w:rsidR="00F31764" w:rsidRDefault="00F31764" w:rsidP="00F3181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6299C41" w14:textId="02AB53E3" w:rsidR="00F31815" w:rsidRPr="00F31815" w:rsidRDefault="00F31815" w:rsidP="00F3181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050"/>
          <w:sz w:val="18"/>
          <w:szCs w:val="18"/>
        </w:rPr>
      </w:pPr>
      <w:r w:rsidRPr="00F31815">
        <w:rPr>
          <w:rFonts w:ascii="Lucida Console" w:hAnsi="Lucida Console" w:cs="Lucida Console"/>
          <w:color w:val="00B050"/>
          <w:sz w:val="18"/>
          <w:szCs w:val="18"/>
        </w:rPr>
        <w:t>*Define origin as the repertory where I want to submit the documents</w:t>
      </w:r>
    </w:p>
    <w:p w14:paraId="4D2871A2" w14:textId="049E3B06" w:rsidR="00F31815" w:rsidRDefault="00F31815" w:rsidP="00F3181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git remote add origin </w:t>
      </w:r>
    </w:p>
    <w:p w14:paraId="6AD6E3F7" w14:textId="77777777" w:rsidR="00F31815" w:rsidRDefault="00F31815" w:rsidP="00F3181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2E32B24" w14:textId="77777777" w:rsidR="00F31815" w:rsidRDefault="00F31815" w:rsidP="00E867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14DD2B98" w14:textId="77777777" w:rsidR="00F31815" w:rsidRDefault="00F31815" w:rsidP="00E867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CF6B903" w14:textId="77777777" w:rsidR="00536957" w:rsidRDefault="00536957"/>
    <w:sectPr w:rsidR="00536957" w:rsidSect="00770D04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0AEIzc1NDcwsDcyUdpeDU4uLM/DyQAsNaAMd5YkMsAAAA"/>
  </w:docVars>
  <w:rsids>
    <w:rsidRoot w:val="00305E95"/>
    <w:rsid w:val="00305E95"/>
    <w:rsid w:val="00433FC7"/>
    <w:rsid w:val="00536957"/>
    <w:rsid w:val="006C2F75"/>
    <w:rsid w:val="00E8673E"/>
    <w:rsid w:val="00F31764"/>
    <w:rsid w:val="00F31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96E04"/>
  <w15:chartTrackingRefBased/>
  <w15:docId w15:val="{116B5E1F-2CA7-4E05-BEE8-84DCFF873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18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18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AZorroMedina/HW1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rro Medina, Angela</dc:creator>
  <cp:keywords/>
  <dc:description/>
  <cp:lastModifiedBy>Zorro Medina, Angela</cp:lastModifiedBy>
  <cp:revision>5</cp:revision>
  <dcterms:created xsi:type="dcterms:W3CDTF">2018-10-04T04:30:00Z</dcterms:created>
  <dcterms:modified xsi:type="dcterms:W3CDTF">2018-10-04T04:41:00Z</dcterms:modified>
</cp:coreProperties>
</file>